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3A84" w:rsidRPr="008A4A41" w:rsidRDefault="00941CCB" w:rsidP="00D43A84">
      <w:pPr>
        <w:pStyle w:val="Billedtekst"/>
        <w:keepNext/>
        <w:spacing w:after="0"/>
        <w:rPr>
          <w:rFonts w:ascii="Times New Roman" w:hAnsi="Times New Roman" w:cs="Times New Roman"/>
          <w:i w:val="0"/>
          <w:color w:val="auto"/>
        </w:rPr>
      </w:pPr>
      <w:bookmarkStart w:id="0" w:name="_Hlk39914030"/>
      <w:r>
        <w:rPr>
          <w:rFonts w:ascii="Times New Roman" w:hAnsi="Times New Roman" w:cs="Times New Roman"/>
          <w:i w:val="0"/>
          <w:color w:val="auto"/>
        </w:rPr>
        <w:t xml:space="preserve">Additional </w:t>
      </w:r>
      <w:r w:rsidR="003216E4">
        <w:rPr>
          <w:rFonts w:ascii="Times New Roman" w:hAnsi="Times New Roman" w:cs="Times New Roman"/>
          <w:i w:val="0"/>
          <w:color w:val="auto"/>
        </w:rPr>
        <w:t>file</w:t>
      </w:r>
      <w:r w:rsidR="008A4A41" w:rsidRPr="008A4A41">
        <w:rPr>
          <w:rFonts w:ascii="Times New Roman" w:hAnsi="Times New Roman" w:cs="Times New Roman"/>
          <w:i w:val="0"/>
          <w:color w:val="auto"/>
        </w:rPr>
        <w:t xml:space="preserve"> </w:t>
      </w:r>
      <w:r w:rsidR="004C1012">
        <w:rPr>
          <w:rFonts w:ascii="Times New Roman" w:hAnsi="Times New Roman" w:cs="Times New Roman"/>
          <w:i w:val="0"/>
          <w:color w:val="auto"/>
        </w:rPr>
        <w:t>4</w:t>
      </w:r>
      <w:r w:rsidR="00D43A84" w:rsidRPr="008A4A41">
        <w:rPr>
          <w:rFonts w:ascii="Times New Roman" w:hAnsi="Times New Roman" w:cs="Times New Roman"/>
          <w:i w:val="0"/>
          <w:color w:val="auto"/>
        </w:rPr>
        <w:t>: Effects of the RESPECT activity program: Results from the linear mixed model.</w:t>
      </w:r>
    </w:p>
    <w:tbl>
      <w:tblPr>
        <w:tblStyle w:val="Tabel-Gitter"/>
        <w:tblW w:w="10060" w:type="dxa"/>
        <w:tblLook w:val="04A0" w:firstRow="1" w:lastRow="0" w:firstColumn="1" w:lastColumn="0" w:noHBand="0" w:noVBand="1"/>
      </w:tblPr>
      <w:tblGrid>
        <w:gridCol w:w="2405"/>
        <w:gridCol w:w="992"/>
        <w:gridCol w:w="1701"/>
        <w:gridCol w:w="1087"/>
        <w:gridCol w:w="927"/>
        <w:gridCol w:w="1814"/>
        <w:gridCol w:w="1134"/>
      </w:tblGrid>
      <w:tr w:rsidR="00163703" w:rsidRPr="008A4A41" w:rsidTr="00163703">
        <w:tc>
          <w:tcPr>
            <w:tcW w:w="2405" w:type="dxa"/>
            <w:tcBorders>
              <w:left w:val="nil"/>
              <w:bottom w:val="single" w:sz="4" w:space="0" w:color="auto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bookmarkStart w:id="1" w:name="_Hlk2334301"/>
            <w:bookmarkEnd w:id="0"/>
          </w:p>
        </w:tc>
        <w:tc>
          <w:tcPr>
            <w:tcW w:w="3780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:rsidR="00163703" w:rsidRPr="008A4A41" w:rsidRDefault="00163703" w:rsidP="00D43A8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VO</w:t>
            </w:r>
            <w:r w:rsidRPr="008A4A41">
              <w:rPr>
                <w:rFonts w:ascii="Times New Roman" w:hAnsi="Times New Roman" w:cs="Times New Roman"/>
                <w:b/>
                <w:sz w:val="16"/>
                <w:szCs w:val="16"/>
                <w:vertAlign w:val="subscript"/>
              </w:rPr>
              <w:t>2peak</w:t>
            </w:r>
            <w:r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(mL/kg/min)</w:t>
            </w:r>
          </w:p>
        </w:tc>
        <w:tc>
          <w:tcPr>
            <w:tcW w:w="3875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:rsidR="00163703" w:rsidRPr="008A4A41" w:rsidRDefault="00163703" w:rsidP="00D43A84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Watt max (W)</w:t>
            </w:r>
          </w:p>
        </w:tc>
      </w:tr>
      <w:tr w:rsidR="00163703" w:rsidRPr="008A4A41" w:rsidTr="00163703">
        <w:tc>
          <w:tcPr>
            <w:tcW w:w="2405" w:type="dxa"/>
            <w:tcBorders>
              <w:left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Estimate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95% CI</w:t>
            </w:r>
          </w:p>
        </w:tc>
        <w:tc>
          <w:tcPr>
            <w:tcW w:w="1087" w:type="dxa"/>
            <w:tcBorders>
              <w:left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</w:p>
        </w:tc>
        <w:tc>
          <w:tcPr>
            <w:tcW w:w="927" w:type="dxa"/>
            <w:tcBorders>
              <w:left w:val="nil"/>
              <w:bottom w:val="single" w:sz="4" w:space="0" w:color="auto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Estimate</w:t>
            </w:r>
          </w:p>
        </w:tc>
        <w:tc>
          <w:tcPr>
            <w:tcW w:w="1814" w:type="dxa"/>
            <w:tcBorders>
              <w:left w:val="nil"/>
              <w:bottom w:val="single" w:sz="4" w:space="0" w:color="auto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95% CI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</w:p>
        </w:tc>
      </w:tr>
      <w:tr w:rsidR="00163703" w:rsidRPr="008A4A41" w:rsidTr="00532762">
        <w:tc>
          <w:tcPr>
            <w:tcW w:w="2405" w:type="dxa"/>
            <w:tcBorders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Age</w:t>
            </w:r>
          </w:p>
          <w:p w:rsidR="00163703" w:rsidRPr="008A4A41" w:rsidRDefault="00163703" w:rsidP="0053276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change per year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:rsidR="00163703" w:rsidRPr="008A4A41" w:rsidRDefault="00E6797A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17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6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0.28</w:t>
            </w:r>
          </w:p>
        </w:tc>
        <w:tc>
          <w:tcPr>
            <w:tcW w:w="1087" w:type="dxa"/>
            <w:tcBorders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>569</w:t>
            </w:r>
          </w:p>
        </w:tc>
        <w:tc>
          <w:tcPr>
            <w:tcW w:w="927" w:type="dxa"/>
            <w:tcBorders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9.70</w:t>
            </w:r>
          </w:p>
        </w:tc>
        <w:tc>
          <w:tcPr>
            <w:tcW w:w="1814" w:type="dxa"/>
            <w:tcBorders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7.29 to 12.10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&lt;0.0001</w:t>
            </w:r>
          </w:p>
        </w:tc>
      </w:tr>
      <w:tr w:rsidR="00163703" w:rsidRPr="008A4A41" w:rsidTr="00532762"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Sex </w:t>
            </w:r>
          </w:p>
          <w:p w:rsidR="00163703" w:rsidRPr="008A4A41" w:rsidRDefault="00163703" w:rsidP="0053276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(Females vs Males)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2.9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5.7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-0.1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0.0</w:t>
            </w:r>
            <w:r w:rsidR="00E6797A"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41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16.9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3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94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-1.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95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0.02</w:t>
            </w:r>
            <w:r w:rsidR="00611A36"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73</w:t>
            </w:r>
          </w:p>
        </w:tc>
      </w:tr>
      <w:tr w:rsidR="00163703" w:rsidRPr="008A4A41" w:rsidTr="00532762"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Disease </w:t>
            </w:r>
          </w:p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(Oncologic vs Hematologic)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4.7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1.8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7.6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0.0016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8.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07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7.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23.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931</w:t>
            </w:r>
          </w:p>
        </w:tc>
      </w:tr>
      <w:tr w:rsidR="00163703" w:rsidRPr="008A4A41" w:rsidTr="00532762"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Effect of time per week </w:t>
            </w:r>
          </w:p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C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1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3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-0.0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E6797A" w:rsidP="00B85CC1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0.0183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1.03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1.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88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-0.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185</w:t>
            </w:r>
          </w:p>
        </w:tc>
      </w:tr>
      <w:tr w:rsidR="00163703" w:rsidRPr="008A4A41" w:rsidTr="00532762"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Effect of time per week </w:t>
            </w:r>
          </w:p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IN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02 to 0.1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1415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04 to 0.9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06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94</w:t>
            </w:r>
          </w:p>
        </w:tc>
      </w:tr>
      <w:tr w:rsidR="00163703" w:rsidRPr="008A4A41" w:rsidTr="00532762"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Effect of time at Baseline </w:t>
            </w:r>
          </w:p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(INT vs CON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>2.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1.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8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>2830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9F2686" w:rsidRPr="008A4A41">
              <w:rPr>
                <w:rFonts w:ascii="Times New Roman" w:hAnsi="Times New Roman" w:cs="Times New Roman"/>
                <w:sz w:val="16"/>
                <w:szCs w:val="16"/>
              </w:rPr>
              <w:t>21.46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9F2686" w:rsidRPr="008A4A41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3.05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</w:t>
            </w:r>
            <w:r w:rsidR="009F2686" w:rsidRPr="008A4A41">
              <w:rPr>
                <w:rFonts w:ascii="Times New Roman" w:hAnsi="Times New Roman" w:cs="Times New Roman"/>
                <w:sz w:val="16"/>
                <w:szCs w:val="16"/>
              </w:rPr>
              <w:t>-0.6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438</w:t>
            </w:r>
          </w:p>
        </w:tc>
      </w:tr>
      <w:tr w:rsidR="00163703" w:rsidRPr="008A4A41" w:rsidTr="00532762"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Effect of time at 3-months</w:t>
            </w:r>
          </w:p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(INT vs CON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1.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4.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>4316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2.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1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8.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1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3.1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7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382</w:t>
            </w:r>
          </w:p>
        </w:tc>
      </w:tr>
      <w:tr w:rsidR="00532762" w:rsidRPr="008A4A41" w:rsidTr="00532762"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Effect of time at 6-months </w:t>
            </w:r>
          </w:p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(INT vs CON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to 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8.11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0.01</w:t>
            </w:r>
            <w:r w:rsidR="00E6797A"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46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="009F2686" w:rsidRPr="008A4A41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71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3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.7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 w:rsidR="00611A36" w:rsidRPr="008A4A41">
              <w:rPr>
                <w:rFonts w:ascii="Times New Roman" w:hAnsi="Times New Roman" w:cs="Times New Roman"/>
                <w:sz w:val="16"/>
                <w:szCs w:val="16"/>
              </w:rPr>
              <w:t>0912</w:t>
            </w:r>
          </w:p>
        </w:tc>
      </w:tr>
      <w:tr w:rsidR="00163703" w:rsidRPr="008A4A41" w:rsidTr="00532762">
        <w:tc>
          <w:tcPr>
            <w:tcW w:w="2405" w:type="dxa"/>
            <w:tcBorders>
              <w:top w:val="single" w:sz="4" w:space="0" w:color="auto"/>
              <w:left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Interaction grp * time</w:t>
            </w:r>
            <w:r w:rsidR="00E6797A"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per week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nil"/>
            </w:tcBorders>
          </w:tcPr>
          <w:p w:rsidR="00163703" w:rsidRPr="008A4A41" w:rsidRDefault="00E6797A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25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63703" w:rsidRPr="008A4A41" w:rsidRDefault="00E6797A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07 to 0.43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0.00</w:t>
            </w:r>
            <w:r w:rsidR="00E6797A"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62</w:t>
            </w:r>
          </w:p>
        </w:tc>
        <w:tc>
          <w:tcPr>
            <w:tcW w:w="927" w:type="dxa"/>
            <w:tcBorders>
              <w:top w:val="single" w:sz="4" w:space="0" w:color="auto"/>
              <w:left w:val="nil"/>
              <w:right w:val="nil"/>
            </w:tcBorders>
          </w:tcPr>
          <w:p w:rsidR="00163703" w:rsidRPr="008A4A41" w:rsidRDefault="009F2686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21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right w:val="nil"/>
            </w:tcBorders>
          </w:tcPr>
          <w:p w:rsidR="00163703" w:rsidRPr="008A4A41" w:rsidRDefault="009F2686" w:rsidP="00B85CC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07 to 0.3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nil"/>
            </w:tcBorders>
          </w:tcPr>
          <w:p w:rsidR="00163703" w:rsidRPr="008A4A41" w:rsidRDefault="00163703" w:rsidP="00B85CC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0.00</w:t>
            </w:r>
            <w:r w:rsidR="00611A36"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38</w:t>
            </w:r>
          </w:p>
          <w:p w:rsidR="00163703" w:rsidRPr="008A4A41" w:rsidRDefault="00163703" w:rsidP="00B85CC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163703" w:rsidRPr="008A4A41" w:rsidTr="001C75E4">
        <w:tc>
          <w:tcPr>
            <w:tcW w:w="5098" w:type="dxa"/>
            <w:gridSpan w:val="3"/>
            <w:tcBorders>
              <w:left w:val="nil"/>
              <w:right w:val="nil"/>
            </w:tcBorders>
          </w:tcPr>
          <w:p w:rsidR="00163703" w:rsidRPr="008A4A41" w:rsidRDefault="008D634D" w:rsidP="008D634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                                    </w:t>
            </w:r>
            <w:r w:rsidR="00163703"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Timed-Up-and-Go (%)</w:t>
            </w:r>
          </w:p>
        </w:tc>
        <w:tc>
          <w:tcPr>
            <w:tcW w:w="4962" w:type="dxa"/>
            <w:gridSpan w:val="4"/>
            <w:tcBorders>
              <w:left w:val="nil"/>
              <w:right w:val="nil"/>
            </w:tcBorders>
          </w:tcPr>
          <w:p w:rsidR="00163703" w:rsidRPr="008A4A41" w:rsidRDefault="008D634D" w:rsidP="008D634D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                          </w:t>
            </w:r>
            <w:r w:rsidR="00163703"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Sit-To-Stand</w:t>
            </w:r>
          </w:p>
        </w:tc>
      </w:tr>
      <w:tr w:rsidR="00163703" w:rsidRPr="008A4A41" w:rsidTr="00163703">
        <w:tc>
          <w:tcPr>
            <w:tcW w:w="2405" w:type="dxa"/>
            <w:tcBorders>
              <w:left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Estimat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95% CI</w:t>
            </w:r>
          </w:p>
        </w:tc>
        <w:tc>
          <w:tcPr>
            <w:tcW w:w="1087" w:type="dxa"/>
            <w:tcBorders>
              <w:left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</w:p>
        </w:tc>
        <w:tc>
          <w:tcPr>
            <w:tcW w:w="927" w:type="dxa"/>
            <w:tcBorders>
              <w:left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Estimate</w:t>
            </w:r>
          </w:p>
        </w:tc>
        <w:tc>
          <w:tcPr>
            <w:tcW w:w="1814" w:type="dxa"/>
            <w:tcBorders>
              <w:left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95% CI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</w:p>
        </w:tc>
      </w:tr>
      <w:tr w:rsidR="00163703" w:rsidRPr="008A4A41" w:rsidTr="00532762">
        <w:tc>
          <w:tcPr>
            <w:tcW w:w="2405" w:type="dxa"/>
            <w:tcBorders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Age</w:t>
            </w:r>
          </w:p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change per year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2.2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3.2 to -1.1</w:t>
            </w:r>
          </w:p>
        </w:tc>
        <w:tc>
          <w:tcPr>
            <w:tcW w:w="1087" w:type="dxa"/>
            <w:tcBorders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0.0001</w:t>
            </w:r>
          </w:p>
        </w:tc>
        <w:tc>
          <w:tcPr>
            <w:tcW w:w="927" w:type="dxa"/>
            <w:tcBorders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1814" w:type="dxa"/>
            <w:tcBorders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26 to 0.35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77</w:t>
            </w:r>
            <w:r w:rsidR="00935ACE" w:rsidRPr="008A4A41">
              <w:rPr>
                <w:rFonts w:ascii="Times New Roman" w:hAnsi="Times New Roman" w:cs="Times New Roman"/>
                <w:sz w:val="16"/>
                <w:szCs w:val="16"/>
              </w:rPr>
              <w:t>09</w:t>
            </w:r>
          </w:p>
        </w:tc>
      </w:tr>
      <w:tr w:rsidR="00163703" w:rsidRPr="008A4A41" w:rsidTr="00532762"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Sex </w:t>
            </w:r>
          </w:p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(Females vs Males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3.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2.2 to 10.9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372</w:t>
            </w:r>
            <w:r w:rsidR="0009321A" w:rsidRPr="008A4A41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1.43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58 to 3.4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16</w:t>
            </w:r>
            <w:r w:rsidR="00935ACE" w:rsidRPr="008A4A41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</w:tr>
      <w:tr w:rsidR="00163703" w:rsidRPr="008A4A41" w:rsidTr="00532762"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Disease </w:t>
            </w:r>
          </w:p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(Oncologic vs Hematologic)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8.</w:t>
            </w:r>
            <w:r w:rsidR="0009321A" w:rsidRPr="008A4A41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1</w:t>
            </w:r>
            <w:r w:rsidR="0009321A" w:rsidRPr="008A4A41">
              <w:rPr>
                <w:rFonts w:ascii="Times New Roman" w:hAnsi="Times New Roman" w:cs="Times New Roman"/>
                <w:sz w:val="16"/>
                <w:szCs w:val="16"/>
              </w:rPr>
              <w:t>6.0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</w:t>
            </w:r>
            <w:r w:rsidR="0009321A" w:rsidRPr="008A4A41">
              <w:rPr>
                <w:rFonts w:ascii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0.018</w:t>
            </w:r>
            <w:r w:rsidR="0009321A"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9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3.08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1.03 to 5.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0.0035</w:t>
            </w:r>
          </w:p>
        </w:tc>
      </w:tr>
      <w:tr w:rsidR="00163703" w:rsidRPr="008A4A41" w:rsidTr="00532762"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Effect of time per week </w:t>
            </w:r>
          </w:p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C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2</w:t>
            </w:r>
            <w:r w:rsidR="0009321A" w:rsidRPr="008A4A4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2 to 0.</w:t>
            </w:r>
            <w:r w:rsidR="0009321A" w:rsidRPr="008A4A41">
              <w:rPr>
                <w:rFonts w:ascii="Times New Roman" w:hAnsi="Times New Roman" w:cs="Times New Roman"/>
                <w:sz w:val="16"/>
                <w:szCs w:val="16"/>
              </w:rPr>
              <w:t>6.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 w:rsidR="0009321A" w:rsidRPr="008A4A41">
              <w:rPr>
                <w:rFonts w:ascii="Times New Roman" w:hAnsi="Times New Roman" w:cs="Times New Roman"/>
                <w:sz w:val="16"/>
                <w:szCs w:val="16"/>
              </w:rPr>
              <w:t>3038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8726D1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163703" w:rsidRPr="008A4A41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15 to 0.0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4</w:t>
            </w:r>
            <w:r w:rsidR="00935ACE" w:rsidRPr="008A4A41">
              <w:rPr>
                <w:rFonts w:ascii="Times New Roman" w:hAnsi="Times New Roman" w:cs="Times New Roman"/>
                <w:sz w:val="16"/>
                <w:szCs w:val="16"/>
              </w:rPr>
              <w:t>960</w:t>
            </w:r>
          </w:p>
        </w:tc>
      </w:tr>
      <w:tr w:rsidR="00163703" w:rsidRPr="008A4A41" w:rsidTr="00532762"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Effect of time per week </w:t>
            </w:r>
          </w:p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IN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 w:rsidR="0009321A" w:rsidRPr="008A4A41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</w:t>
            </w:r>
            <w:r w:rsidR="0009321A" w:rsidRPr="008A4A4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0.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85</w:t>
            </w:r>
            <w:r w:rsidR="0009321A" w:rsidRPr="008A4A41">
              <w:rPr>
                <w:rFonts w:ascii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8726D1" w:rsidRPr="008A4A41">
              <w:rPr>
                <w:rFonts w:ascii="Times New Roman" w:hAnsi="Times New Roman" w:cs="Times New Roman"/>
                <w:sz w:val="16"/>
                <w:szCs w:val="16"/>
              </w:rPr>
              <w:t>.004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0</w:t>
            </w:r>
            <w:r w:rsidR="008726D1" w:rsidRPr="008A4A41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0.0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8919</w:t>
            </w:r>
          </w:p>
        </w:tc>
      </w:tr>
      <w:tr w:rsidR="00163703" w:rsidRPr="008A4A41" w:rsidTr="00532762"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Effect of time at Baseline </w:t>
            </w:r>
          </w:p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(INT vs CON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2</w:t>
            </w:r>
            <w:r w:rsidR="000F21C4" w:rsidRPr="008A4A41">
              <w:rPr>
                <w:rFonts w:ascii="Times New Roman" w:hAnsi="Times New Roman" w:cs="Times New Roman"/>
                <w:sz w:val="16"/>
                <w:szCs w:val="16"/>
              </w:rPr>
              <w:t>9.</w:t>
            </w:r>
            <w:r w:rsidR="0009321A" w:rsidRPr="008A4A41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40.4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-</w:t>
            </w:r>
            <w:r w:rsidR="000F21C4" w:rsidRPr="008A4A41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="0009321A" w:rsidRPr="008A4A41">
              <w:rPr>
                <w:rFonts w:ascii="Times New Roman" w:hAnsi="Times New Roman" w:cs="Times New Roman"/>
                <w:sz w:val="16"/>
                <w:szCs w:val="16"/>
              </w:rPr>
              <w:t>9.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&lt;0.0001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6.62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86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9.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&lt;0.0001</w:t>
            </w:r>
          </w:p>
        </w:tc>
      </w:tr>
      <w:tr w:rsidR="00163703" w:rsidRPr="008A4A41" w:rsidTr="00532762"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Effect of time at 3-months</w:t>
            </w:r>
          </w:p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(INT vs CON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3270DB" w:rsidRPr="008A4A41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="0009321A" w:rsidRPr="008A4A41">
              <w:rPr>
                <w:rFonts w:ascii="Times New Roman" w:hAnsi="Times New Roman" w:cs="Times New Roman"/>
                <w:sz w:val="16"/>
                <w:szCs w:val="16"/>
              </w:rPr>
              <w:t>1.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40.2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</w:t>
            </w:r>
            <w:r w:rsidR="000F21C4" w:rsidRPr="008A4A4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3270DB" w:rsidRPr="008A4A41">
              <w:rPr>
                <w:rFonts w:ascii="Times New Roman" w:hAnsi="Times New Roman" w:cs="Times New Roman"/>
                <w:sz w:val="16"/>
                <w:szCs w:val="16"/>
              </w:rPr>
              <w:t>24.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&lt;0.0001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7.19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5.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9.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6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&lt;0.0001</w:t>
            </w:r>
          </w:p>
        </w:tc>
      </w:tr>
      <w:tr w:rsidR="00163703" w:rsidRPr="008A4A41" w:rsidTr="00532762">
        <w:tc>
          <w:tcPr>
            <w:tcW w:w="2405" w:type="dxa"/>
            <w:tcBorders>
              <w:top w:val="nil"/>
              <w:left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Effect of time at 6-months</w:t>
            </w:r>
          </w:p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(INT vs CON)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3270DB" w:rsidRPr="008A4A41">
              <w:rPr>
                <w:rFonts w:ascii="Times New Roman" w:hAnsi="Times New Roman" w:cs="Times New Roman"/>
                <w:sz w:val="16"/>
                <w:szCs w:val="16"/>
              </w:rPr>
              <w:t>34.</w:t>
            </w:r>
            <w:r w:rsidR="0009321A" w:rsidRPr="008A4A41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3270DB" w:rsidRPr="008A4A41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4.6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</w:t>
            </w:r>
            <w:r w:rsidR="003270DB" w:rsidRPr="008A4A41">
              <w:rPr>
                <w:rFonts w:ascii="Times New Roman" w:hAnsi="Times New Roman" w:cs="Times New Roman"/>
                <w:sz w:val="16"/>
                <w:szCs w:val="16"/>
              </w:rPr>
              <w:t>-25.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087" w:type="dxa"/>
            <w:tcBorders>
              <w:top w:val="nil"/>
              <w:left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&lt;0.0001</w:t>
            </w:r>
          </w:p>
        </w:tc>
        <w:tc>
          <w:tcPr>
            <w:tcW w:w="927" w:type="dxa"/>
            <w:tcBorders>
              <w:top w:val="nil"/>
              <w:left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7.7</w:t>
            </w:r>
            <w:r w:rsidR="008726D1" w:rsidRPr="008A4A41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814" w:type="dxa"/>
            <w:tcBorders>
              <w:top w:val="nil"/>
              <w:left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5.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10.</w:t>
            </w:r>
            <w:r w:rsidR="00BC5219" w:rsidRPr="008A4A41">
              <w:rPr>
                <w:rFonts w:ascii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&lt;0.0001</w:t>
            </w:r>
          </w:p>
        </w:tc>
      </w:tr>
      <w:tr w:rsidR="00163703" w:rsidRPr="008A4A41" w:rsidTr="00163703">
        <w:tc>
          <w:tcPr>
            <w:tcW w:w="2405" w:type="dxa"/>
            <w:tcBorders>
              <w:left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Interaction grp * time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:rsidR="00163703" w:rsidRPr="008A4A41" w:rsidRDefault="00935ACE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:rsidR="00163703" w:rsidRPr="008A4A41" w:rsidRDefault="00935ACE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09 to 0.04</w:t>
            </w:r>
          </w:p>
        </w:tc>
        <w:tc>
          <w:tcPr>
            <w:tcW w:w="1087" w:type="dxa"/>
            <w:tcBorders>
              <w:left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 w:rsidR="0009321A" w:rsidRPr="008A4A41">
              <w:rPr>
                <w:rFonts w:ascii="Times New Roman" w:hAnsi="Times New Roman" w:cs="Times New Roman"/>
                <w:sz w:val="16"/>
                <w:szCs w:val="16"/>
              </w:rPr>
              <w:t>4129</w:t>
            </w:r>
          </w:p>
        </w:tc>
        <w:tc>
          <w:tcPr>
            <w:tcW w:w="927" w:type="dxa"/>
            <w:tcBorders>
              <w:left w:val="nil"/>
              <w:right w:val="nil"/>
            </w:tcBorders>
          </w:tcPr>
          <w:p w:rsidR="00163703" w:rsidRPr="008A4A41" w:rsidRDefault="008726D1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1814" w:type="dxa"/>
            <w:tcBorders>
              <w:left w:val="nil"/>
              <w:right w:val="nil"/>
            </w:tcBorders>
          </w:tcPr>
          <w:p w:rsidR="00163703" w:rsidRPr="008A4A41" w:rsidRDefault="008726D1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08 to 017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:rsidR="00163703" w:rsidRPr="008A4A41" w:rsidRDefault="00163703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 w:rsidR="00935ACE" w:rsidRPr="008A4A41">
              <w:rPr>
                <w:rFonts w:ascii="Times New Roman" w:hAnsi="Times New Roman" w:cs="Times New Roman"/>
                <w:sz w:val="16"/>
                <w:szCs w:val="16"/>
              </w:rPr>
              <w:t>5057</w:t>
            </w:r>
          </w:p>
          <w:p w:rsidR="00E05C75" w:rsidRPr="008A4A41" w:rsidRDefault="00E05C75" w:rsidP="0016370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05C75" w:rsidRPr="008A4A41" w:rsidTr="00AD7599">
        <w:tc>
          <w:tcPr>
            <w:tcW w:w="5098" w:type="dxa"/>
            <w:gridSpan w:val="3"/>
            <w:tcBorders>
              <w:left w:val="nil"/>
              <w:right w:val="nil"/>
            </w:tcBorders>
          </w:tcPr>
          <w:p w:rsidR="00E05C75" w:rsidRPr="008A4A41" w:rsidRDefault="008D634D" w:rsidP="00E05C7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                                              </w:t>
            </w:r>
            <w:r w:rsidR="00E05C75"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Right Handgrip strength (kg) </w:t>
            </w:r>
          </w:p>
        </w:tc>
        <w:tc>
          <w:tcPr>
            <w:tcW w:w="4962" w:type="dxa"/>
            <w:gridSpan w:val="4"/>
            <w:tcBorders>
              <w:left w:val="nil"/>
              <w:right w:val="nil"/>
            </w:tcBorders>
          </w:tcPr>
          <w:p w:rsidR="00E05C75" w:rsidRPr="008A4A41" w:rsidRDefault="008D634D" w:rsidP="008D634D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                          </w:t>
            </w:r>
            <w:r w:rsidR="00E05C75" w:rsidRPr="008A4A41">
              <w:rPr>
                <w:rFonts w:ascii="Times New Roman" w:hAnsi="Times New Roman" w:cs="Times New Roman"/>
                <w:b/>
                <w:sz w:val="16"/>
                <w:szCs w:val="16"/>
              </w:rPr>
              <w:t>Left Handgrip strength (kg)</w:t>
            </w:r>
          </w:p>
        </w:tc>
      </w:tr>
      <w:tr w:rsidR="00E05C75" w:rsidRPr="008A4A41" w:rsidTr="00163703">
        <w:tc>
          <w:tcPr>
            <w:tcW w:w="2405" w:type="dxa"/>
            <w:tcBorders>
              <w:left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Estimate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95% CI</w:t>
            </w:r>
          </w:p>
        </w:tc>
        <w:tc>
          <w:tcPr>
            <w:tcW w:w="1087" w:type="dxa"/>
            <w:tcBorders>
              <w:left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</w:p>
        </w:tc>
        <w:tc>
          <w:tcPr>
            <w:tcW w:w="927" w:type="dxa"/>
            <w:tcBorders>
              <w:left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Estimate</w:t>
            </w:r>
          </w:p>
        </w:tc>
        <w:tc>
          <w:tcPr>
            <w:tcW w:w="1814" w:type="dxa"/>
            <w:tcBorders>
              <w:left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95% CI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p-value</w:t>
            </w:r>
          </w:p>
        </w:tc>
      </w:tr>
      <w:tr w:rsidR="00E05C75" w:rsidRPr="008A4A41" w:rsidTr="00532762">
        <w:tc>
          <w:tcPr>
            <w:tcW w:w="2405" w:type="dxa"/>
            <w:tcBorders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Age</w:t>
            </w:r>
          </w:p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change per year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:rsidR="00E05C75" w:rsidRPr="008A4A41" w:rsidRDefault="00F67849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21</w:t>
            </w: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</w:tcPr>
          <w:p w:rsidR="00E05C75" w:rsidRPr="008A4A41" w:rsidRDefault="00F67849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36</w:t>
            </w:r>
            <w:r w:rsidR="00E05C75"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79</w:t>
            </w:r>
          </w:p>
        </w:tc>
        <w:tc>
          <w:tcPr>
            <w:tcW w:w="1087" w:type="dxa"/>
            <w:tcBorders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0.</w:t>
            </w:r>
            <w:r w:rsidR="00D85D2E"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4691</w:t>
            </w:r>
          </w:p>
        </w:tc>
        <w:tc>
          <w:tcPr>
            <w:tcW w:w="927" w:type="dxa"/>
            <w:tcBorders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2.43</w:t>
            </w:r>
          </w:p>
        </w:tc>
        <w:tc>
          <w:tcPr>
            <w:tcW w:w="1814" w:type="dxa"/>
            <w:tcBorders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2.13 to 2.72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&lt;0.0001</w:t>
            </w:r>
          </w:p>
        </w:tc>
      </w:tr>
      <w:tr w:rsidR="00E05C75" w:rsidRPr="008A4A41" w:rsidTr="00532762"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Sex </w:t>
            </w:r>
          </w:p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(Females vs Males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F67849" w:rsidRPr="008A4A41">
              <w:rPr>
                <w:rFonts w:ascii="Times New Roman" w:hAnsi="Times New Roman" w:cs="Times New Roman"/>
                <w:sz w:val="16"/>
                <w:szCs w:val="16"/>
              </w:rPr>
              <w:t>4.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F67849" w:rsidRPr="008A4A41">
              <w:rPr>
                <w:rFonts w:ascii="Times New Roman" w:hAnsi="Times New Roman" w:cs="Times New Roman"/>
                <w:sz w:val="16"/>
                <w:szCs w:val="16"/>
              </w:rPr>
              <w:t>7.87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-</w:t>
            </w:r>
            <w:r w:rsidR="00F67849" w:rsidRPr="008A4A41">
              <w:rPr>
                <w:rFonts w:ascii="Times New Roman" w:hAnsi="Times New Roman" w:cs="Times New Roman"/>
                <w:sz w:val="16"/>
                <w:szCs w:val="16"/>
              </w:rPr>
              <w:t>0.3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D85D2E" w:rsidP="00E05C75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0.0323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3.09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5.0</w:t>
            </w:r>
            <w:r w:rsidR="00585CA1" w:rsidRPr="008A4A41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-1.1</w:t>
            </w:r>
            <w:r w:rsidR="00585CA1" w:rsidRPr="008A4A41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0.0019</w:t>
            </w:r>
          </w:p>
        </w:tc>
      </w:tr>
      <w:tr w:rsidR="00E05C75" w:rsidRPr="008A4A41" w:rsidTr="00532762"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Disease </w:t>
            </w:r>
          </w:p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(Oncologic vs Hematologic)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F67849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3.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F67849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65</w:t>
            </w:r>
            <w:r w:rsidR="00E05C75"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6.9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D85D2E" w:rsidP="00E05C75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0.1038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2.6</w:t>
            </w:r>
            <w:r w:rsidR="00585CA1" w:rsidRPr="008A4A41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74 to 4.6</w:t>
            </w:r>
            <w:r w:rsidR="00585CA1" w:rsidRPr="008A4A4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0.0071</w:t>
            </w:r>
          </w:p>
        </w:tc>
      </w:tr>
      <w:tr w:rsidR="00E05C75" w:rsidRPr="008A4A41" w:rsidTr="00532762"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Effect of time per week</w:t>
            </w:r>
          </w:p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C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1</w:t>
            </w:r>
            <w:r w:rsidR="00F67849" w:rsidRPr="008A4A41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</w:t>
            </w:r>
            <w:r w:rsidR="00F67849" w:rsidRPr="008A4A41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</w:t>
            </w:r>
            <w:r w:rsidR="00F67849" w:rsidRPr="008A4A41">
              <w:rPr>
                <w:rFonts w:ascii="Times New Roman" w:hAnsi="Times New Roman" w:cs="Times New Roman"/>
                <w:sz w:val="16"/>
                <w:szCs w:val="16"/>
              </w:rPr>
              <w:t>0.1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D85D2E" w:rsidP="00E05C75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0.4085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1</w:t>
            </w:r>
            <w:r w:rsidR="00A974B1" w:rsidRPr="008A4A41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1</w:t>
            </w:r>
            <w:r w:rsidR="00A974B1" w:rsidRPr="008A4A41"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-0.0</w:t>
            </w:r>
            <w:r w:rsidR="00A974B1" w:rsidRPr="008A4A41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0.0</w:t>
            </w:r>
            <w:r w:rsidR="00585CA1"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062</w:t>
            </w:r>
          </w:p>
        </w:tc>
      </w:tr>
      <w:tr w:rsidR="00E05C75" w:rsidRPr="008A4A41" w:rsidTr="00532762"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Effect of time per week</w:t>
            </w:r>
          </w:p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INT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</w:t>
            </w:r>
            <w:r w:rsidR="00F67849" w:rsidRPr="008A4A41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</w:t>
            </w:r>
            <w:r w:rsidR="00F67849" w:rsidRPr="008A4A41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0.</w:t>
            </w:r>
            <w:r w:rsidR="00F67849" w:rsidRPr="008A4A41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0</w:t>
            </w:r>
            <w:r w:rsidR="00D85D2E" w:rsidRPr="008A4A41">
              <w:rPr>
                <w:rFonts w:ascii="Times New Roman" w:hAnsi="Times New Roman" w:cs="Times New Roman"/>
                <w:sz w:val="16"/>
                <w:szCs w:val="16"/>
              </w:rPr>
              <w:t>711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04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08 to -0.00</w:t>
            </w:r>
            <w:r w:rsidR="00E811BF" w:rsidRPr="008A4A41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0.04</w:t>
            </w:r>
            <w:r w:rsidR="00585CA1"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66</w:t>
            </w:r>
          </w:p>
        </w:tc>
      </w:tr>
      <w:tr w:rsidR="00E05C75" w:rsidRPr="008A4A41" w:rsidTr="00532762"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Effect of time at Baseline</w:t>
            </w:r>
          </w:p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(INT vs CON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4.0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914DA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E05C75" w:rsidRPr="008A4A41">
              <w:rPr>
                <w:rFonts w:ascii="Times New Roman" w:hAnsi="Times New Roman" w:cs="Times New Roman"/>
                <w:sz w:val="16"/>
                <w:szCs w:val="16"/>
              </w:rPr>
              <w:t>1.6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="00E05C75"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6.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6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0</w:t>
            </w:r>
            <w:r w:rsidR="00D85D2E"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.3418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3.85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1.4</w:t>
            </w:r>
            <w:r w:rsidR="00E914DA" w:rsidRPr="008A4A4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6.</w:t>
            </w:r>
            <w:r w:rsidR="00E914DA" w:rsidRPr="008A4A41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0.00</w:t>
            </w:r>
            <w:r w:rsidR="00585CA1"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3</w:t>
            </w: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2</w:t>
            </w:r>
          </w:p>
        </w:tc>
      </w:tr>
      <w:tr w:rsidR="00E05C75" w:rsidRPr="008A4A41" w:rsidTr="00532762"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Effect of time at 3-months (INT vs CON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F67849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2.7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F67849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1.4</w:t>
            </w:r>
            <w:r w:rsidR="00E914DA" w:rsidRPr="008A4A41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="00E05C75"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6.</w:t>
            </w:r>
            <w:r w:rsidR="00E914DA" w:rsidRPr="008A4A41">
              <w:rPr>
                <w:rFonts w:ascii="Times New Roman" w:hAnsi="Times New Roman" w:cs="Times New Roman"/>
                <w:sz w:val="16"/>
                <w:szCs w:val="16"/>
              </w:rPr>
              <w:t>9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D85D2E" w:rsidP="00E05C75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0.1959</w:t>
            </w:r>
          </w:p>
        </w:tc>
        <w:tc>
          <w:tcPr>
            <w:tcW w:w="927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4.6</w:t>
            </w:r>
            <w:r w:rsidR="00585CA1" w:rsidRPr="008A4A41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814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="00E914DA" w:rsidRPr="008A4A41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6.</w:t>
            </w:r>
            <w:r w:rsidR="00E914DA" w:rsidRPr="008A4A41">
              <w:rPr>
                <w:rFonts w:ascii="Times New Roman" w:hAnsi="Times New Roman" w:cs="Times New Roman"/>
                <w:sz w:val="16"/>
                <w:szCs w:val="16"/>
              </w:rPr>
              <w:t>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&lt;0.0001</w:t>
            </w:r>
          </w:p>
        </w:tc>
      </w:tr>
      <w:tr w:rsidR="00E05C75" w:rsidRPr="008A4A41" w:rsidTr="00532762">
        <w:tc>
          <w:tcPr>
            <w:tcW w:w="2405" w:type="dxa"/>
            <w:tcBorders>
              <w:top w:val="nil"/>
              <w:left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Effect of time at 6-months (INT vs CON)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</w:tcPr>
          <w:p w:rsidR="00E05C75" w:rsidRPr="008A4A41" w:rsidRDefault="00D85D2E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2.59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</w:tcPr>
          <w:p w:rsidR="00E05C75" w:rsidRPr="008A4A41" w:rsidRDefault="00D85D2E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2.4</w:t>
            </w:r>
            <w:r w:rsidR="00E914DA" w:rsidRPr="008A4A41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="00E05C75"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7.</w:t>
            </w:r>
            <w:r w:rsidR="00E914DA" w:rsidRPr="008A4A41">
              <w:rPr>
                <w:rFonts w:ascii="Times New Roman" w:hAnsi="Times New Roman" w:cs="Times New Roman"/>
                <w:sz w:val="16"/>
                <w:szCs w:val="16"/>
              </w:rPr>
              <w:t>72</w:t>
            </w:r>
          </w:p>
        </w:tc>
        <w:tc>
          <w:tcPr>
            <w:tcW w:w="1087" w:type="dxa"/>
            <w:tcBorders>
              <w:top w:val="nil"/>
              <w:left w:val="nil"/>
              <w:right w:val="nil"/>
            </w:tcBorders>
          </w:tcPr>
          <w:p w:rsidR="00E05C75" w:rsidRPr="008A4A41" w:rsidRDefault="00D85D2E" w:rsidP="00E05C75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0.3087</w:t>
            </w:r>
          </w:p>
        </w:tc>
        <w:tc>
          <w:tcPr>
            <w:tcW w:w="927" w:type="dxa"/>
            <w:tcBorders>
              <w:top w:val="nil"/>
              <w:left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5.</w:t>
            </w:r>
            <w:r w:rsidR="00585CA1" w:rsidRPr="008A4A41">
              <w:rPr>
                <w:rFonts w:ascii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1814" w:type="dxa"/>
            <w:tcBorders>
              <w:top w:val="nil"/>
              <w:left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="00E914DA" w:rsidRPr="008A4A41">
              <w:rPr>
                <w:rFonts w:ascii="Times New Roman" w:hAnsi="Times New Roman" w:cs="Times New Roman"/>
                <w:sz w:val="16"/>
                <w:szCs w:val="16"/>
              </w:rPr>
              <w:t>31</w:t>
            </w: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 xml:space="preserve"> to 7.</w:t>
            </w:r>
            <w:r w:rsidR="00E914DA" w:rsidRPr="008A4A41">
              <w:rPr>
                <w:rFonts w:ascii="Times New Roman" w:hAnsi="Times New Roman" w:cs="Times New Roman"/>
                <w:sz w:val="16"/>
                <w:szCs w:val="16"/>
              </w:rPr>
              <w:t>95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bCs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bCs/>
                <w:sz w:val="16"/>
                <w:szCs w:val="16"/>
              </w:rPr>
              <w:t>&lt;0.0001</w:t>
            </w:r>
          </w:p>
        </w:tc>
      </w:tr>
      <w:tr w:rsidR="00E05C75" w:rsidRPr="008A4A41" w:rsidTr="00163703">
        <w:tc>
          <w:tcPr>
            <w:tcW w:w="2405" w:type="dxa"/>
            <w:tcBorders>
              <w:left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Interaction grp * time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:rsidR="00E05C75" w:rsidRPr="008A4A41" w:rsidRDefault="00523207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010</w:t>
            </w:r>
          </w:p>
        </w:tc>
        <w:tc>
          <w:tcPr>
            <w:tcW w:w="1701" w:type="dxa"/>
            <w:tcBorders>
              <w:left w:val="nil"/>
              <w:right w:val="nil"/>
            </w:tcBorders>
          </w:tcPr>
          <w:p w:rsidR="00E05C75" w:rsidRPr="008A4A41" w:rsidRDefault="00523207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29 to 0.27</w:t>
            </w:r>
          </w:p>
        </w:tc>
        <w:tc>
          <w:tcPr>
            <w:tcW w:w="1087" w:type="dxa"/>
            <w:tcBorders>
              <w:left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 w:rsidR="00E40488" w:rsidRPr="008A4A41">
              <w:rPr>
                <w:rFonts w:ascii="Times New Roman" w:hAnsi="Times New Roman" w:cs="Times New Roman"/>
                <w:sz w:val="16"/>
                <w:szCs w:val="16"/>
              </w:rPr>
              <w:t>9438</w:t>
            </w:r>
          </w:p>
        </w:tc>
        <w:tc>
          <w:tcPr>
            <w:tcW w:w="927" w:type="dxa"/>
            <w:tcBorders>
              <w:left w:val="nil"/>
              <w:right w:val="nil"/>
            </w:tcBorders>
          </w:tcPr>
          <w:p w:rsidR="00E05C75" w:rsidRPr="008A4A41" w:rsidRDefault="00585CA1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01</w:t>
            </w:r>
          </w:p>
        </w:tc>
        <w:tc>
          <w:tcPr>
            <w:tcW w:w="1814" w:type="dxa"/>
            <w:tcBorders>
              <w:left w:val="nil"/>
              <w:right w:val="nil"/>
            </w:tcBorders>
          </w:tcPr>
          <w:p w:rsidR="00E05C75" w:rsidRPr="008A4A41" w:rsidRDefault="00585CA1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-0.002 to 0.02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A4A41">
              <w:rPr>
                <w:rFonts w:ascii="Times New Roman" w:hAnsi="Times New Roman" w:cs="Times New Roman"/>
                <w:sz w:val="16"/>
                <w:szCs w:val="16"/>
              </w:rPr>
              <w:t>0.1</w:t>
            </w:r>
            <w:r w:rsidR="00585CA1" w:rsidRPr="008A4A41">
              <w:rPr>
                <w:rFonts w:ascii="Times New Roman" w:hAnsi="Times New Roman" w:cs="Times New Roman"/>
                <w:sz w:val="16"/>
                <w:szCs w:val="16"/>
              </w:rPr>
              <w:t>204</w:t>
            </w:r>
          </w:p>
          <w:p w:rsidR="00E05C75" w:rsidRPr="008A4A41" w:rsidRDefault="00E05C75" w:rsidP="00E05C7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:rsidR="00A1315F" w:rsidRPr="008A4A41" w:rsidRDefault="00D43A84">
      <w:pPr>
        <w:rPr>
          <w:rFonts w:ascii="Times New Roman" w:hAnsi="Times New Roman" w:cs="Times New Roman"/>
          <w:sz w:val="16"/>
          <w:szCs w:val="16"/>
        </w:rPr>
      </w:pPr>
      <w:bookmarkStart w:id="2" w:name="_Hlk39914049"/>
      <w:bookmarkStart w:id="3" w:name="_GoBack"/>
      <w:bookmarkEnd w:id="1"/>
      <w:r w:rsidRPr="008A4A41">
        <w:rPr>
          <w:rFonts w:ascii="Times New Roman" w:hAnsi="Times New Roman" w:cs="Times New Roman"/>
          <w:sz w:val="16"/>
          <w:szCs w:val="16"/>
        </w:rPr>
        <w:t xml:space="preserve">The first mentioned covariable serves as the reference variable in the linear mixed model. </w:t>
      </w:r>
      <w:r w:rsidR="008D634D" w:rsidRPr="008A4A41">
        <w:rPr>
          <w:rFonts w:ascii="Times New Roman" w:hAnsi="Times New Roman" w:cs="Times New Roman"/>
          <w:sz w:val="16"/>
          <w:szCs w:val="16"/>
        </w:rPr>
        <w:t>P&lt;0.0</w:t>
      </w:r>
      <w:r w:rsidR="008A4A41">
        <w:rPr>
          <w:rFonts w:ascii="Times New Roman" w:hAnsi="Times New Roman" w:cs="Times New Roman"/>
          <w:sz w:val="16"/>
          <w:szCs w:val="16"/>
        </w:rPr>
        <w:t>17</w:t>
      </w:r>
      <w:r w:rsidR="008D634D" w:rsidRPr="008A4A41">
        <w:rPr>
          <w:rFonts w:ascii="Times New Roman" w:hAnsi="Times New Roman" w:cs="Times New Roman"/>
          <w:sz w:val="16"/>
          <w:szCs w:val="16"/>
        </w:rPr>
        <w:t xml:space="preserve"> was considered significant. INT= intervention group, CON= Control group. Oncologic consists of oncological diseases (extracranial solid </w:t>
      </w:r>
      <w:r w:rsidR="00A6003A" w:rsidRPr="008A4A41">
        <w:rPr>
          <w:rFonts w:ascii="Times New Roman" w:hAnsi="Times New Roman" w:cs="Times New Roman"/>
          <w:sz w:val="16"/>
          <w:szCs w:val="16"/>
        </w:rPr>
        <w:t>tumors</w:t>
      </w:r>
      <w:r w:rsidR="008D634D" w:rsidRPr="008A4A41">
        <w:rPr>
          <w:rFonts w:ascii="Times New Roman" w:hAnsi="Times New Roman" w:cs="Times New Roman"/>
          <w:sz w:val="16"/>
          <w:szCs w:val="16"/>
        </w:rPr>
        <w:t xml:space="preserve"> and tumors located in central nervous system). Hematologic consists of </w:t>
      </w:r>
      <w:r w:rsidR="00A6003A" w:rsidRPr="008A4A41">
        <w:rPr>
          <w:rFonts w:ascii="Times New Roman" w:hAnsi="Times New Roman" w:cs="Times New Roman"/>
          <w:sz w:val="16"/>
          <w:szCs w:val="16"/>
        </w:rPr>
        <w:t>hematological</w:t>
      </w:r>
      <w:r w:rsidR="008D634D" w:rsidRPr="008A4A41">
        <w:rPr>
          <w:rFonts w:ascii="Times New Roman" w:hAnsi="Times New Roman" w:cs="Times New Roman"/>
          <w:sz w:val="16"/>
          <w:szCs w:val="16"/>
        </w:rPr>
        <w:t xml:space="preserve"> diseases (</w:t>
      </w:r>
      <w:r w:rsidR="00A6003A" w:rsidRPr="008A4A41">
        <w:rPr>
          <w:rFonts w:ascii="Times New Roman" w:hAnsi="Times New Roman" w:cs="Times New Roman"/>
          <w:sz w:val="16"/>
          <w:szCs w:val="16"/>
        </w:rPr>
        <w:t>leukemia</w:t>
      </w:r>
      <w:r w:rsidR="008D634D" w:rsidRPr="008A4A41">
        <w:rPr>
          <w:rFonts w:ascii="Times New Roman" w:hAnsi="Times New Roman" w:cs="Times New Roman"/>
          <w:sz w:val="16"/>
          <w:szCs w:val="16"/>
        </w:rPr>
        <w:t>, lymphoma, Langerhans cell histiocytosis and myelodysplastic syndrome)</w:t>
      </w:r>
      <w:bookmarkEnd w:id="2"/>
      <w:bookmarkEnd w:id="3"/>
    </w:p>
    <w:sectPr w:rsidR="00A1315F" w:rsidRPr="008A4A41">
      <w:pgSz w:w="12240" w:h="15840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DW2NDUyM7c0NzFQ0lEKTi0uzszPAykwqQUAXdtchSwAAAA="/>
  </w:docVars>
  <w:rsids>
    <w:rsidRoot w:val="00163703"/>
    <w:rsid w:val="0009321A"/>
    <w:rsid w:val="000F21C4"/>
    <w:rsid w:val="00163703"/>
    <w:rsid w:val="003216E4"/>
    <w:rsid w:val="003270DB"/>
    <w:rsid w:val="003C3210"/>
    <w:rsid w:val="003D6595"/>
    <w:rsid w:val="004458A5"/>
    <w:rsid w:val="004C1012"/>
    <w:rsid w:val="00515104"/>
    <w:rsid w:val="00523207"/>
    <w:rsid w:val="00532762"/>
    <w:rsid w:val="00585CA1"/>
    <w:rsid w:val="00611A36"/>
    <w:rsid w:val="0076747B"/>
    <w:rsid w:val="00845610"/>
    <w:rsid w:val="008726D1"/>
    <w:rsid w:val="008A4A41"/>
    <w:rsid w:val="008D0D65"/>
    <w:rsid w:val="008D634D"/>
    <w:rsid w:val="00935ACE"/>
    <w:rsid w:val="00941CCB"/>
    <w:rsid w:val="009453F6"/>
    <w:rsid w:val="0098672E"/>
    <w:rsid w:val="009A1763"/>
    <w:rsid w:val="009F2686"/>
    <w:rsid w:val="00A6003A"/>
    <w:rsid w:val="00A974B1"/>
    <w:rsid w:val="00BC5219"/>
    <w:rsid w:val="00CF227B"/>
    <w:rsid w:val="00D43A84"/>
    <w:rsid w:val="00D85D2E"/>
    <w:rsid w:val="00E05C75"/>
    <w:rsid w:val="00E40488"/>
    <w:rsid w:val="00E6797A"/>
    <w:rsid w:val="00E811BF"/>
    <w:rsid w:val="00E914DA"/>
    <w:rsid w:val="00F43802"/>
    <w:rsid w:val="00F67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7E4E43"/>
  <w15:chartTrackingRefBased/>
  <w15:docId w15:val="{BDC8A816-9C97-41E5-9898-AC2331339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63703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59"/>
    <w:rsid w:val="001637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lledtekst">
    <w:name w:val="caption"/>
    <w:basedOn w:val="Normal"/>
    <w:next w:val="Normal"/>
    <w:uiPriority w:val="35"/>
    <w:unhideWhenUsed/>
    <w:qFormat/>
    <w:rsid w:val="00D43A84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7674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76747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8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Kaj Fridh Nielsen</dc:creator>
  <cp:keywords/>
  <dc:description/>
  <cp:lastModifiedBy>Martin Kaj Fridh Nielsen</cp:lastModifiedBy>
  <cp:revision>5</cp:revision>
  <dcterms:created xsi:type="dcterms:W3CDTF">2020-04-07T06:57:00Z</dcterms:created>
  <dcterms:modified xsi:type="dcterms:W3CDTF">2020-05-09T09:05:00Z</dcterms:modified>
</cp:coreProperties>
</file>